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Curriculum</w:t>
      </w:r>
      <w:r>
        <w:t xml:space="preserve"> </w:t>
      </w:r>
      <w:r>
        <w:t xml:space="preserve">Developer</w:t>
      </w:r>
      <w:r>
        <w:t xml:space="preserve"> </w:t>
      </w:r>
      <w:r>
        <w:t xml:space="preserve">-</w:t>
      </w:r>
      <w:r>
        <w:t xml:space="preserve"> </w:t>
      </w:r>
      <w:r>
        <w:t xml:space="preserve">Guangzhou</w:t>
      </w:r>
    </w:p>
    <w:bookmarkStart w:id="20" w:name="Xa44ecec21f23c15dfb9376d49d2929b9ce97830"/>
    <w:p>
      <w:pPr>
        <w:pStyle w:val="Heading1"/>
      </w:pPr>
      <w:r>
        <w:t xml:space="preserve">Internship Application Letter for Curriculum Developer Position in China Guangzhou</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Company:</w:t>
      </w:r>
      <w:r>
        <w:t xml:space="preserve"> </w:t>
      </w:r>
      <w:r>
        <w:t xml:space="preserve">[Company Name - e.g., Guangzhou International Education Solutions]</w:t>
      </w:r>
      <w:r>
        <w:br/>
      </w:r>
      <w:r>
        <w:rPr>
          <w:bCs/>
          <w:b/>
        </w:rPr>
        <w:t xml:space="preserve">Address:</w:t>
      </w:r>
      <w:r>
        <w:t xml:space="preserve"> </w:t>
      </w:r>
      <w:r>
        <w:t xml:space="preserve">Guangzhou, China</w:t>
      </w:r>
    </w:p>
    <w:p>
      <w:pPr>
        <w:pStyle w:val="BodyText"/>
      </w:pPr>
      <w:r>
        <w:t xml:space="preserve">Dear Hiring Committee,</w:t>
      </w:r>
    </w:p>
    <w:p>
      <w:pPr>
        <w:pStyle w:val="BodyText"/>
      </w:pPr>
      <w:r>
        <w:t xml:space="preserve">I am writing with profound enthusiasm to express my application for the Internship Position as a Curriculum Developer at your esteemed organization in China Guangzhou. As a dedicated education professional deeply committed to innovative pedagogy and cross-cultural learning frameworks, I am eager to contribute my academic background, practical skills, and genuine passion for educational transformation within Guangzhou’s dynamic educational landscape. This Internship Application Letter represents not just an opportunity for me to grow professionally but a meaningful step toward supporting China’s vision of equitable, high-quality education as outlined in its "14th Five-Year Plan" for Education.</w:t>
      </w:r>
    </w:p>
    <w:p>
      <w:pPr>
        <w:pStyle w:val="BodyText"/>
      </w:pPr>
      <w:r>
        <w:t xml:space="preserve">My academic journey at [Your University Name] has been meticulously aligned with the competencies required for a modern Curriculum Developer. I hold a Bachelor of Education in Curriculum &amp; Instruction with honors, focusing on technology integration and culturally responsive pedagogy. My capstone project involved designing a bilingual (Mandarin-English) STEM curriculum module for middle school students, directly addressing China’s national emphasis on "Double Reduction" policy implementation while fostering global competencies. This project required rigorous analysis of the Guangdong Province Education Bureau’s latest curriculum standards and incorporation of local case studies—such as Guangzhou’s smart city initiatives and Pearl River Delta industrial innovations—to create contextually relevant learning experiences. I am deeply familiar with China’s educational priorities, including the push toward STEAM education, AI literacy in K-12 settings, and the development of critical thinking skills beyond rote memorization—a vision that resonates powerfully with Guangzhou’s status as a leading innovation hub.</w:t>
      </w:r>
    </w:p>
    <w:p>
      <w:pPr>
        <w:pStyle w:val="BodyText"/>
      </w:pPr>
      <w:r>
        <w:t xml:space="preserve">What sets me apart is my hands-on experience in developing adaptive learning frameworks tailored to diverse classrooms. During my internship at [Previous Educational Organization], I collaborated with teachers across 15 schools in Hunan Province to revise social studies curricula, incorporating local history (including Guangdong’s pivotal role in the Maritime Silk Road) into thematic units. By utilizing digital platforms like ClassIn and adapting content for both urban and rural students, we achieved a 35% increase in student engagement metrics within six months. This experience reinforced my understanding that effective Curriculum Developer work must bridge national standards with hyper-local contexts—a principle I am eager to apply in China Guangzhou, where the city’s educational ecosystem is uniquely positioned at the intersection of tradition and technological advancement.</w:t>
      </w:r>
    </w:p>
    <w:p>
      <w:pPr>
        <w:pStyle w:val="BodyText"/>
      </w:pPr>
      <w:r>
        <w:t xml:space="preserve">My commitment to cultural fluency is equally vital for this role. Having spent six months studying Mandarin at Guangdong University of Foreign Studies and participating in community outreach programs with local schools, I have developed a nuanced appreciation for Guangzhou’s educational culture. I understand that successful curriculum design here requires sensitivity to values like *harmony* (和) in classroom dynamics, respect for collective learning goals, and alignment with China’s socialist core values. For instance, during my language immersion program, I assisted in co-creating lesson plans that wove Confucian ethical principles into modern civic education—directly mirroring the approach Guangzhou schools are adopting to strengthen moral education. I am confident in my ability to navigate both the linguistic and pedagogical nuances required for impactful work in China Guangzhou.</w:t>
      </w:r>
    </w:p>
    <w:p>
      <w:pPr>
        <w:pStyle w:val="BodyText"/>
      </w:pPr>
      <w:r>
        <w:t xml:space="preserve">Furthermore, I am deeply inspired by Guangzhou’s leadership in educational innovation. The city’s "Smart Education 2030" initiative, which integrates AI-driven personalized learning tools into public schools, aligns perfectly with my technical skills in platforms like Moodle and Canva for Education. I have proactively studied the curriculum reforms spearheaded by Guangdong Province’s Department of Education, including the recent emphasis on "Five Educations" (moral, intellectual, physical, aesthetic, labor) and how they intersect with digital learning. As a Curriculum Developer intern in China Guangzhou, I am prepared to contribute to projects like developing micro-credential modules for teachers or designing assessment rubrics that measure 21st-century skills—ensuring our work doesn’t just meet standards but actively shapes the future of education in this pivotal city.</w:t>
      </w:r>
    </w:p>
    <w:p>
      <w:pPr>
        <w:pStyle w:val="BodyText"/>
      </w:pPr>
      <w:r>
        <w:t xml:space="preserve">My technical toolkit includes proficiency in curriculum mapping software, data analysis for learning outcomes assessment (using Excel and SPSS), and a working knowledge of China’s educational technology ecosystem. I have also documented my work through publications like "Bridging Digital Gaps in Rural Guangdong: A Curriculum Case Study," presented at the 2023 China Education Innovation Summit. These experiences have honed my ability to transform research into actionable curriculum, a skill I am eager to bring to your team.</w:t>
      </w:r>
    </w:p>
    <w:p>
      <w:pPr>
        <w:pStyle w:val="BodyText"/>
      </w:pPr>
      <w:r>
        <w:t xml:space="preserve">I recognize that this Internship Application Letter is merely the beginning of my desire to collaborate with your organization. My goal is not merely to learn from Guangzhou’s educational leaders but to actively contribute solutions that support students in China’s most vibrant metropolis. I am excited by the prospect of working alongside experts who are redefining how education prepares young people for a globalized world while honoring local identity—a mission central to Guangzhou’s educational ethos.</w:t>
      </w:r>
    </w:p>
    <w:p>
      <w:pPr>
        <w:pStyle w:val="BodyText"/>
      </w:pPr>
      <w:r>
        <w:t xml:space="preserve">Thank you for considering my application. I have attached my resume, academic transcripts, and a portfolio of curriculum samples (including two modules designed specifically for Guangdong contexts) for your review. I welcome the opportunity to discuss how my skills in curriculum design, cultural adaptability, and dedication to China’s educational advancement can benefit your team in China Guangzhou. I am available for an interview at your earliest convenience and can be reached via email at [Your Email] or phone at [Your Phone Number].</w:t>
      </w:r>
    </w:p>
    <w:p>
      <w:pPr>
        <w:pStyle w:val="BodyText"/>
      </w:pPr>
      <w:r>
        <w:t xml:space="preserve">Respectfully,</w:t>
      </w:r>
    </w:p>
    <w:p>
      <w:pPr>
        <w:pStyle w:val="BodyText"/>
      </w:pPr>
      <w:r>
        <w:t xml:space="preserve">[Your Full Name]</w:t>
      </w:r>
    </w:p>
    <w:p>
      <w:pPr>
        <w:pStyle w:val="BodyText"/>
      </w:pPr>
      <w:r>
        <w:t xml:space="preserve">[Your University/Program, e.g., Master of Education Candidate, University of Toront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Curriculum Developer - Guangzhou</dc:title>
  <dc:creator/>
  <dc:language>en</dc:language>
  <cp:keywords/>
  <dcterms:created xsi:type="dcterms:W3CDTF">2026-04-27T05:40:24Z</dcterms:created>
  <dcterms:modified xsi:type="dcterms:W3CDTF">2026-04-27T05:40:24Z</dcterms:modified>
</cp:coreProperties>
</file>

<file path=docProps/custom.xml><?xml version="1.0" encoding="utf-8"?>
<Properties xmlns="http://schemas.openxmlformats.org/officeDocument/2006/custom-properties" xmlns:vt="http://schemas.openxmlformats.org/officeDocument/2006/docPropsVTypes"/>
</file>